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7B9F137F" w:rsidR="00573D98" w:rsidRPr="00FC3F14" w:rsidRDefault="00B55794" w:rsidP="00FC3F14">
      <w:pPr>
        <w:pStyle w:val="Heading1"/>
      </w:pPr>
      <w:bookmarkStart w:id="0" w:name="_GoBack"/>
      <w:bookmarkEnd w:id="0"/>
      <w:r>
        <w:t xml:space="preserve">Joint Strike Fighter Industry Support Program – </w:t>
      </w:r>
      <w:r w:rsidR="002A77DD">
        <w:t>Product</w:t>
      </w:r>
      <w:r w:rsidR="00F71226">
        <w:t>ion and Modernisation</w:t>
      </w:r>
      <w:r>
        <w:t xml:space="preserve"> Grants</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400249">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400249">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400249">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400249">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400249">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BB16C62" w:rsidR="00851883" w:rsidRDefault="00851883" w:rsidP="00FE4549">
      <w:pPr>
        <w:pStyle w:val="Normaltable"/>
        <w:ind w:left="567" w:hanging="567"/>
      </w:pPr>
      <w:r w:rsidRPr="009F4A95">
        <w:rPr>
          <w:rFonts w:cs="Arial"/>
        </w:rPr>
        <w:t>[</w:t>
      </w:r>
      <w:r w:rsidR="00285534">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sidR="00285534">
        <w:rPr>
          <w:rFonts w:ascii="Wingdings" w:hAnsi="Wingdings"/>
        </w:rPr>
        <w:instrText xml:space="preserve"> FORMCHECKBOX </w:instrText>
      </w:r>
      <w:r w:rsidR="00400249">
        <w:rPr>
          <w:rFonts w:ascii="Wingdings" w:hAnsi="Wingdings"/>
        </w:rPr>
      </w:r>
      <w:r w:rsidR="00400249">
        <w:rPr>
          <w:rFonts w:ascii="Wingdings" w:hAnsi="Wingdings"/>
        </w:rPr>
        <w:fldChar w:fldCharType="separate"/>
      </w:r>
      <w:r w:rsidR="00285534">
        <w:rPr>
          <w:rFonts w:ascii="Wingdings" w:hAnsi="Wingdings"/>
        </w:rPr>
        <w:fldChar w:fldCharType="end"/>
      </w:r>
      <w:r>
        <w:rPr>
          <w:rFonts w:ascii="Wingdings" w:hAnsi="Wingdings"/>
        </w:rPr>
        <w:tab/>
      </w:r>
      <w:r w:rsidRPr="00C20467">
        <w:t>On</w:t>
      </w:r>
      <w:r>
        <w:t xml:space="preserve"> the basis of the </w:t>
      </w:r>
      <w:r w:rsidRPr="00411E13">
        <w:t xml:space="preserve">evidence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rsidRPr="00411E13">
        <w:t xml:space="preserve"> has supplied to me, I consider that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t>’s</w:t>
      </w:r>
      <w:r w:rsidRPr="00411E13">
        <w:t xml:space="preserve"> </w:t>
      </w:r>
      <w:r>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400249">
        <w:rPr>
          <w:rFonts w:ascii="Wingdings" w:hAnsi="Wingdings"/>
        </w:rPr>
      </w:r>
      <w:r w:rsidR="00400249">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400249">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400249">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400249">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04D5E81A" w:rsidR="006F6FCF" w:rsidRPr="003F7D5A" w:rsidRDefault="00400249"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F71226">
      <w:t>November</w:t>
    </w:r>
    <w:r w:rsidR="003A29BD">
      <w:t xml:space="preserve"> </w:t>
    </w:r>
    <w:r w:rsidR="00F71226">
      <w:t>2021</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1</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documentProtection w:edit="forms"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300AC"/>
    <w:rsid w:val="00244596"/>
    <w:rsid w:val="00263E00"/>
    <w:rsid w:val="002831AD"/>
    <w:rsid w:val="00285534"/>
    <w:rsid w:val="002A77DD"/>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0249"/>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421FC"/>
    <w:rsid w:val="00654E34"/>
    <w:rsid w:val="00655BE6"/>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55794"/>
    <w:rsid w:val="00B77055"/>
    <w:rsid w:val="00B77EEC"/>
    <w:rsid w:val="00BD5303"/>
    <w:rsid w:val="00C022E3"/>
    <w:rsid w:val="00C270DF"/>
    <w:rsid w:val="00C930E6"/>
    <w:rsid w:val="00CB2680"/>
    <w:rsid w:val="00CB5D3D"/>
    <w:rsid w:val="00CC7875"/>
    <w:rsid w:val="00CF7E84"/>
    <w:rsid w:val="00D23525"/>
    <w:rsid w:val="00D27112"/>
    <w:rsid w:val="00D87BC8"/>
    <w:rsid w:val="00E029B2"/>
    <w:rsid w:val="00E60FE3"/>
    <w:rsid w:val="00E72774"/>
    <w:rsid w:val="00EB54DF"/>
    <w:rsid w:val="00ED17D8"/>
    <w:rsid w:val="00F05310"/>
    <w:rsid w:val="00F07F7D"/>
    <w:rsid w:val="00F11C75"/>
    <w:rsid w:val="00F25F29"/>
    <w:rsid w:val="00F621F5"/>
    <w:rsid w:val="00F71226"/>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4" ma:contentTypeDescription="Create a new document." ma:contentTypeScope="" ma:versionID="5504e673d98db9ef612ff050dc655319">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574e2850bc8a315dea3428b3cd71035a"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IconOverlay xmlns="http://schemas.microsoft.com/sharepoint/v4"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Value>
      <Value>16487</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2.xml><?xml version="1.0" encoding="utf-8"?>
<ds:datastoreItem xmlns:ds="http://schemas.openxmlformats.org/officeDocument/2006/customXml" ds:itemID="{A5B0E98A-95FF-45B2-A587-88B462C10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018BC6-3EE3-4163-9375-34A176281482}">
  <ds:schemaRefs>
    <ds:schemaRef ds:uri="http://schemas.microsoft.com/sharepoint/events"/>
  </ds:schemaRefs>
</ds:datastoreItem>
</file>

<file path=customXml/itemProps4.xml><?xml version="1.0" encoding="utf-8"?>
<ds:datastoreItem xmlns:ds="http://schemas.openxmlformats.org/officeDocument/2006/customXml" ds:itemID="{CE7DEEBC-01AC-4AD4-B92A-EF53B09FF580}">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microsoft.com/sharepoint/v3"/>
    <ds:schemaRef ds:uri="http://schemas.openxmlformats.org/package/2006/metadata/core-properties"/>
    <ds:schemaRef ds:uri="http://purl.org/dc/terms/"/>
    <ds:schemaRef ds:uri="http://purl.org/dc/dcmitype/"/>
    <ds:schemaRef ds:uri="http://schemas.microsoft.com/sharepoint/v4"/>
    <ds:schemaRef ds:uri="2a251b7e-61e4-4816-a71f-b295a9ad20fb"/>
    <ds:schemaRef ds:uri="http://www.w3.org/XML/1998/namespace"/>
  </ds:schemaRefs>
</ds:datastoreItem>
</file>

<file path=customXml/itemProps5.xml><?xml version="1.0" encoding="utf-8"?>
<ds:datastoreItem xmlns:ds="http://schemas.openxmlformats.org/officeDocument/2006/customXml" ds:itemID="{E205B777-2C8D-43EF-8A9B-D22E32475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80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Cooper, Colin</cp:lastModifiedBy>
  <cp:revision>2</cp:revision>
  <cp:lastPrinted>2015-09-21T00:08:00Z</cp:lastPrinted>
  <dcterms:created xsi:type="dcterms:W3CDTF">2021-11-29T05:50:00Z</dcterms:created>
  <dcterms:modified xsi:type="dcterms:W3CDTF">2021-11-29T05: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UNCLASSIFIED|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ies>
</file>